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47BF624E" w14:textId="56248D57" w:rsidR="00162500" w:rsidRDefault="00162500" w:rsidP="00D771A2">
      <w:pPr>
        <w:pStyle w:val="ListParagraph"/>
        <w:numPr>
          <w:ilvl w:val="0"/>
          <w:numId w:val="1"/>
        </w:numPr>
      </w:pPr>
      <w:r w:rsidRPr="00162500">
        <w:rPr>
          <w:b/>
          <w:bCs/>
        </w:rPr>
        <w:t>-</w:t>
      </w:r>
      <w:r w:rsidR="0024252B">
        <w:rPr>
          <w:b/>
          <w:bCs/>
        </w:rPr>
        <w:t>no</w:t>
      </w:r>
      <w:r w:rsidRPr="00162500">
        <w:rPr>
          <w:b/>
          <w:bCs/>
        </w:rPr>
        <w:t>renderdoc:</w:t>
      </w:r>
      <w:r>
        <w:t xml:space="preserve"> </w:t>
      </w:r>
      <w:r w:rsidR="0024252B">
        <w:t xml:space="preserve">disaled </w:t>
      </w:r>
      <w:r>
        <w:t>renderdoc captures</w:t>
      </w:r>
    </w:p>
    <w:p w14:paraId="4255579C" w14:textId="5DABC3C6" w:rsidR="00D55ED2" w:rsidRDefault="00D55ED2" w:rsidP="00D771A2">
      <w:pPr>
        <w:pStyle w:val="ListParagraph"/>
        <w:numPr>
          <w:ilvl w:val="0"/>
          <w:numId w:val="1"/>
        </w:numPr>
      </w:pPr>
      <w:r w:rsidRPr="00D55ED2">
        <w:rPr>
          <w:b/>
          <w:bCs/>
        </w:rPr>
        <w:t>-nopixcapture:</w:t>
      </w:r>
      <w:r>
        <w:t xml:space="preserve"> disables pix captures. Pix captures being enabled currently interfere with AMD GPU Reshape (v0.9 BETA2).</w:t>
      </w:r>
    </w:p>
    <w:p w14:paraId="6380D0E9" w14:textId="4A8EA8F9" w:rsidR="008E2132" w:rsidRDefault="008E2132" w:rsidP="00D771A2">
      <w:pPr>
        <w:pStyle w:val="ListParagraph"/>
        <w:numPr>
          <w:ilvl w:val="0"/>
          <w:numId w:val="1"/>
        </w:numPr>
      </w:pPr>
      <w:r w:rsidRPr="007B0398">
        <w:rPr>
          <w:b/>
          <w:bCs/>
        </w:rPr>
        <w:t>-logdebuglayer:</w:t>
      </w:r>
      <w:r>
        <w:t xml:space="preserve"> Turns on the “Log DX12 Debug Layer” option under the settings menu, to log the validation layer to the log window.</w:t>
      </w:r>
    </w:p>
    <w:p w14:paraId="3CF139DD" w14:textId="5DA211BE" w:rsidR="008E2132" w:rsidRDefault="008E2132" w:rsidP="00D771A2">
      <w:pPr>
        <w:pStyle w:val="ListParagraph"/>
        <w:numPr>
          <w:ilvl w:val="0"/>
          <w:numId w:val="1"/>
        </w:numPr>
      </w:pPr>
      <w:r w:rsidRPr="007B0398">
        <w:rPr>
          <w:b/>
          <w:bCs/>
        </w:rPr>
        <w:t>-compileshadersfordebug:</w:t>
      </w:r>
      <w:r>
        <w:t xml:space="preserve"> turns on the “Compile Shaders For Debug” option under the settings menu.</w:t>
      </w:r>
    </w:p>
    <w:p w14:paraId="62D1CEE8" w14:textId="2C6986C3" w:rsidR="006C7AFF" w:rsidRPr="008E2132" w:rsidRDefault="006C7AFF" w:rsidP="00D771A2">
      <w:pPr>
        <w:pStyle w:val="ListParagraph"/>
        <w:numPr>
          <w:ilvl w:val="0"/>
          <w:numId w:val="1"/>
        </w:numPr>
      </w:pPr>
      <w:r w:rsidRPr="006C7AFF">
        <w:rPr>
          <w:b/>
          <w:bCs/>
        </w:rPr>
        <w:t>-warpadapter</w:t>
      </w:r>
      <w:r>
        <w:t xml:space="preserve">: uses the warp adapter. Useful for determinism across different hardware and other use cases. </w:t>
      </w:r>
      <w:r w:rsidRPr="006C7AFF">
        <w:t>https://learn.microsoft.com/en-us/windows/win32/direct3darticles/directx-warp</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xml:space="preserve">.  If a ply file has 2 floats and 1 double per vertex, it could be loaded into a structured buffer that had a float2 and a float in it, or it could be loaded </w:t>
      </w:r>
      <w:r>
        <w:lastRenderedPageBreak/>
        <w:t>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 xml:space="preserve">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w:t>
      </w:r>
      <w:r>
        <w:lastRenderedPageBreak/>
        <w:t>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lastRenderedPageBreak/>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t>Host.SetStablePowerState(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4A74C03B" w:rsidR="009E2ECF" w:rsidRDefault="009E2ECF" w:rsidP="006A15C6">
      <w:pPr>
        <w:pStyle w:val="ListParagraph"/>
        <w:numPr>
          <w:ilvl w:val="0"/>
          <w:numId w:val="3"/>
        </w:numPr>
      </w:pPr>
      <w:r w:rsidRPr="00E32BF5">
        <w:rPr>
          <w:b/>
          <w:bCs/>
        </w:rPr>
        <w:t>Host.SetWantReadback(</w:t>
      </w:r>
      <w:r w:rsidR="00E32BF5" w:rsidRPr="00E32BF5">
        <w:rPr>
          <w:b/>
          <w:bCs/>
        </w:rPr>
        <w:t>name, set=true</w:t>
      </w:r>
      <w:r w:rsidRPr="00E32BF5">
        <w:rPr>
          <w:b/>
          <w:bCs/>
        </w:rPr>
        <w:t>)</w:t>
      </w:r>
      <w:r>
        <w:t xml:space="preserve"> – </w:t>
      </w:r>
      <w:r w:rsidR="00E32BF5">
        <w:t>This lets the viewer know that you want to readback this resource</w:t>
      </w:r>
      <w:r w:rsidR="00393F5A">
        <w:t>.</w:t>
      </w:r>
      <w:r w:rsidR="00E32BF5">
        <w:t xml:space="preserve">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3E7E5DF3" w:rsidR="00E32BF5" w:rsidRDefault="00E32BF5" w:rsidP="006A15C6">
      <w:pPr>
        <w:pStyle w:val="ListParagraph"/>
        <w:numPr>
          <w:ilvl w:val="0"/>
          <w:numId w:val="3"/>
        </w:numPr>
      </w:pPr>
      <w:r w:rsidRPr="00E32BF5">
        <w:rPr>
          <w:b/>
          <w:bCs/>
        </w:rPr>
        <w:t>Host.Readback(name</w:t>
      </w:r>
      <w:r w:rsidR="00393F5A">
        <w:rPr>
          <w:b/>
          <w:bCs/>
        </w:rPr>
        <w:t>, arrayIndex</w:t>
      </w:r>
      <w:r w:rsidR="00393F5A" w:rsidRPr="00E32BF5">
        <w:rPr>
          <w:b/>
          <w:bCs/>
        </w:rPr>
        <w:t>=0</w:t>
      </w:r>
      <w:r w:rsidR="00393F5A">
        <w:rPr>
          <w:b/>
          <w:bCs/>
        </w:rPr>
        <w:t>, mipIndex=0</w:t>
      </w:r>
      <w:r w:rsidRPr="00E32BF5">
        <w:rPr>
          <w:b/>
          <w:bCs/>
        </w:rPr>
        <w:t>)</w:t>
      </w:r>
      <w:r>
        <w:t xml:space="preserve"> – This reads back a resource, returning a GigiArray, as well as a success Boolean.  SetWantReadback() must be called, and the technique must be executed, before you can read back the data.</w:t>
      </w:r>
      <w:r w:rsidR="00393F5A">
        <w:t xml:space="preserve">  ArrayIndex is only used by texture 2d arrays.  It is ignored for all other types.</w:t>
      </w:r>
    </w:p>
    <w:p w14:paraId="40565214" w14:textId="02BF9FF2" w:rsidR="002A4E3C" w:rsidRDefault="002A4E3C" w:rsidP="006A15C6">
      <w:pPr>
        <w:pStyle w:val="ListParagraph"/>
        <w:numPr>
          <w:ilvl w:val="0"/>
          <w:numId w:val="3"/>
        </w:numPr>
      </w:pPr>
      <w:r w:rsidRPr="002A4E3C">
        <w:rPr>
          <w:b/>
          <w:bCs/>
        </w:rPr>
        <w:t>Host.SaveAsPNG(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5EDCC957" w14:textId="79E12381" w:rsidR="002A4E3C" w:rsidRDefault="002A4E3C" w:rsidP="002A4E3C">
      <w:pPr>
        <w:pStyle w:val="ListParagraph"/>
        <w:numPr>
          <w:ilvl w:val="0"/>
          <w:numId w:val="3"/>
        </w:numPr>
      </w:pPr>
      <w:r w:rsidRPr="002A4E3C">
        <w:rPr>
          <w:b/>
          <w:bCs/>
        </w:rPr>
        <w:t>Host.SaveAs</w:t>
      </w:r>
      <w:r>
        <w:rPr>
          <w:b/>
          <w:bCs/>
        </w:rPr>
        <w:t>DDS_BC4</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4977A95E" w14:textId="139843C8" w:rsidR="002A4E3C" w:rsidRDefault="002A4E3C" w:rsidP="002A4E3C">
      <w:pPr>
        <w:pStyle w:val="ListParagraph"/>
        <w:numPr>
          <w:ilvl w:val="0"/>
          <w:numId w:val="3"/>
        </w:numPr>
      </w:pPr>
      <w:r w:rsidRPr="002A4E3C">
        <w:rPr>
          <w:b/>
          <w:bCs/>
        </w:rPr>
        <w:t>Host.SaveAs</w:t>
      </w:r>
      <w:r>
        <w:rPr>
          <w:b/>
          <w:bCs/>
        </w:rPr>
        <w:t>DDS_BC5</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t>
      </w:r>
      <w:r>
        <w:lastRenderedPageBreak/>
        <w:t>written out. Else you are expected to provide a specific arrayIndex and mipIndex.  SetWantReadback() must be called, and the technique must be executed, before you can use this function.</w:t>
      </w:r>
    </w:p>
    <w:p w14:paraId="536CFF03" w14:textId="20F95C96" w:rsidR="002A4E3C" w:rsidRDefault="002A4E3C" w:rsidP="002A4E3C">
      <w:pPr>
        <w:pStyle w:val="ListParagraph"/>
        <w:numPr>
          <w:ilvl w:val="0"/>
          <w:numId w:val="3"/>
        </w:numPr>
      </w:pPr>
      <w:r w:rsidRPr="002A4E3C">
        <w:rPr>
          <w:b/>
          <w:bCs/>
        </w:rPr>
        <w:t>Host.SaveAs</w:t>
      </w:r>
      <w:r>
        <w:rPr>
          <w:b/>
          <w:bCs/>
        </w:rPr>
        <w:t>DDS_BC6</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1961A01D" w14:textId="04FB49E9" w:rsidR="002A4E3C" w:rsidRDefault="002A4E3C" w:rsidP="002A4E3C">
      <w:pPr>
        <w:pStyle w:val="ListParagraph"/>
        <w:numPr>
          <w:ilvl w:val="0"/>
          <w:numId w:val="3"/>
        </w:numPr>
      </w:pPr>
      <w:r w:rsidRPr="002A4E3C">
        <w:rPr>
          <w:b/>
          <w:bCs/>
        </w:rPr>
        <w:t>Host.SaveAs</w:t>
      </w:r>
      <w:r>
        <w:rPr>
          <w:b/>
          <w:bCs/>
        </w:rPr>
        <w:t>DDS_BC7</w:t>
      </w:r>
      <w:r w:rsidRPr="002A4E3C">
        <w:rPr>
          <w:b/>
          <w:bCs/>
        </w:rPr>
        <w:t>(filename, resourceName</w:t>
      </w:r>
      <w:r>
        <w:rPr>
          <w:b/>
          <w:bCs/>
        </w:rPr>
        <w:t>, isSRGB=Tru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3FD834C6" w14:textId="3B6DEA3B" w:rsidR="00F5614E" w:rsidRDefault="00F5614E" w:rsidP="00F5614E">
      <w:pPr>
        <w:pStyle w:val="ListParagraph"/>
        <w:numPr>
          <w:ilvl w:val="0"/>
          <w:numId w:val="3"/>
        </w:numPr>
      </w:pPr>
      <w:r w:rsidRPr="002A4E3C">
        <w:rPr>
          <w:b/>
          <w:bCs/>
        </w:rPr>
        <w:t>Host.</w:t>
      </w:r>
      <w:r w:rsidRPr="00F5614E">
        <w:rPr>
          <w:b/>
          <w:bCs/>
        </w:rPr>
        <w:t>SaveAsEXR</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376286D9" w14:textId="2485C89D" w:rsidR="00F5614E" w:rsidRDefault="00F5614E" w:rsidP="00F5614E">
      <w:pPr>
        <w:pStyle w:val="ListParagraph"/>
        <w:numPr>
          <w:ilvl w:val="0"/>
          <w:numId w:val="3"/>
        </w:numPr>
      </w:pPr>
      <w:r w:rsidRPr="002A4E3C">
        <w:rPr>
          <w:b/>
          <w:bCs/>
        </w:rPr>
        <w:t>Host.</w:t>
      </w:r>
      <w:r w:rsidRPr="00F5614E">
        <w:rPr>
          <w:b/>
          <w:bCs/>
        </w:rPr>
        <w:t>SaveAs</w:t>
      </w:r>
      <w:r>
        <w:rPr>
          <w:b/>
          <w:bCs/>
        </w:rPr>
        <w:t>HDR</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3795B9BA" w14:textId="6E12D686" w:rsidR="00F5614E" w:rsidRDefault="00F5614E" w:rsidP="00F5614E">
      <w:pPr>
        <w:pStyle w:val="ListParagraph"/>
        <w:numPr>
          <w:ilvl w:val="0"/>
          <w:numId w:val="3"/>
        </w:numPr>
      </w:pPr>
      <w:r w:rsidRPr="002A4E3C">
        <w:rPr>
          <w:b/>
          <w:bCs/>
        </w:rPr>
        <w:t>Host.</w:t>
      </w:r>
      <w:r w:rsidRPr="00F5614E">
        <w:rPr>
          <w:b/>
          <w:bCs/>
        </w:rPr>
        <w:t>SaveAs</w:t>
      </w:r>
      <w:r>
        <w:rPr>
          <w:b/>
          <w:bCs/>
        </w:rPr>
        <w:t>CSV</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6C6C6281" w14:textId="1AFCC4B3" w:rsidR="00F5614E" w:rsidRDefault="00F5614E" w:rsidP="00F5614E">
      <w:pPr>
        <w:pStyle w:val="ListParagraph"/>
        <w:numPr>
          <w:ilvl w:val="0"/>
          <w:numId w:val="3"/>
        </w:numPr>
      </w:pPr>
      <w:r w:rsidRPr="002A4E3C">
        <w:rPr>
          <w:b/>
          <w:bCs/>
        </w:rPr>
        <w:t>Host.</w:t>
      </w:r>
      <w:r w:rsidRPr="00F5614E">
        <w:rPr>
          <w:b/>
          <w:bCs/>
        </w:rPr>
        <w:t>SaveAs</w:t>
      </w:r>
      <w:r>
        <w:rPr>
          <w:b/>
          <w:bCs/>
        </w:rPr>
        <w:t>Binary</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lastRenderedPageBreak/>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4B061BD8" w14:textId="2B22C2BE" w:rsidR="00BC1FDF" w:rsidRDefault="00BC1FDF" w:rsidP="00BC1FDF">
      <w:pPr>
        <w:pStyle w:val="ListParagraph"/>
        <w:numPr>
          <w:ilvl w:val="0"/>
          <w:numId w:val="3"/>
        </w:numPr>
      </w:pPr>
      <w:r w:rsidRPr="00C90966">
        <w:rPr>
          <w:b/>
          <w:bCs/>
        </w:rPr>
        <w:t>Host.SetImportedTexture</w:t>
      </w:r>
      <w:r>
        <w:rPr>
          <w:b/>
          <w:bCs/>
        </w:rPr>
        <w:t>Binary</w:t>
      </w:r>
      <w:r w:rsidRPr="00C90966">
        <w:rPr>
          <w:b/>
          <w:bCs/>
        </w:rPr>
        <w:t>Format(importedTextureName, format)</w:t>
      </w:r>
      <w:r>
        <w:t xml:space="preserve"> – Sets the format of the binary file being loaded for the imported texture.</w:t>
      </w:r>
    </w:p>
    <w:p w14:paraId="5CDA7DFF" w14:textId="21F612E8"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0716913B" w14:textId="54D1E049" w:rsidR="007B1FA0" w:rsidRDefault="007B1FA0" w:rsidP="006A15C6">
      <w:pPr>
        <w:pStyle w:val="ListParagraph"/>
        <w:numPr>
          <w:ilvl w:val="0"/>
          <w:numId w:val="3"/>
        </w:numPr>
      </w:pPr>
      <w:r w:rsidRPr="007B1FA0">
        <w:rPr>
          <w:b/>
          <w:bCs/>
        </w:rPr>
        <w:t>Host.SetCameraFOV(fov)</w:t>
      </w:r>
      <w:r>
        <w:t xml:space="preserve"> – sets the FOV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1A9B79A" w14:textId="73F9CE04" w:rsidR="00897820" w:rsidRPr="00897820" w:rsidRDefault="00897820" w:rsidP="006A15C6">
      <w:pPr>
        <w:pStyle w:val="ListParagraph"/>
        <w:numPr>
          <w:ilvl w:val="0"/>
          <w:numId w:val="3"/>
        </w:numPr>
      </w:pPr>
      <w:r w:rsidRPr="00897820">
        <w:rPr>
          <w:b/>
          <w:bCs/>
        </w:rPr>
        <w:t>Host.</w:t>
      </w:r>
      <w:r w:rsidRPr="00897820">
        <w:rPr>
          <w:b/>
          <w:bCs/>
          <w:lang w:val="en-US"/>
        </w:rPr>
        <w:t>SetCameraNearFarZ(nearZ, farZ)</w:t>
      </w:r>
      <w:r>
        <w:rPr>
          <w:lang w:val="en-US"/>
        </w:rPr>
        <w:t xml:space="preserve"> – sets the near and far plane of the camera</w:t>
      </w:r>
    </w:p>
    <w:p w14:paraId="1E847A21" w14:textId="2241ED24" w:rsidR="00897820" w:rsidRDefault="00897820" w:rsidP="006A15C6">
      <w:pPr>
        <w:pStyle w:val="ListParagraph"/>
        <w:numPr>
          <w:ilvl w:val="0"/>
          <w:numId w:val="3"/>
        </w:numPr>
      </w:pPr>
      <w:r w:rsidRPr="00897820">
        <w:rPr>
          <w:b/>
          <w:bCs/>
        </w:rPr>
        <w:t>Host.</w:t>
      </w:r>
      <w:r w:rsidRPr="00897820">
        <w:rPr>
          <w:b/>
          <w:bCs/>
          <w:lang w:val="en-US"/>
        </w:rPr>
        <w:t>SetCameraFlySpeed(speed)</w:t>
      </w:r>
      <w:r>
        <w:rPr>
          <w:lang w:val="en-US"/>
        </w:rPr>
        <w:t xml:space="preserve"> – sets the fly speed of the camera</w:t>
      </w:r>
    </w:p>
    <w:p w14:paraId="44AB24D3" w14:textId="78E1BCA5" w:rsidR="00442378" w:rsidRDefault="004654BE" w:rsidP="006A15C6">
      <w:pPr>
        <w:pStyle w:val="ListParagraph"/>
        <w:numPr>
          <w:ilvl w:val="0"/>
          <w:numId w:val="3"/>
        </w:numPr>
      </w:pPr>
      <w:r w:rsidRPr="00C90966">
        <w:rPr>
          <w:b/>
          <w:bCs/>
        </w:rPr>
        <w:lastRenderedPageBreak/>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While those names are a mouth full, they uniquely identify the resource to write, as well as what part of the rendering timeline to write the value.  There is a “copy to clipboard” button next to the name for your convenience. 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7B537C4B" w14:textId="47C1009F" w:rsidR="00660A0A" w:rsidRDefault="00660A0A" w:rsidP="002F026E">
      <w:pPr>
        <w:pStyle w:val="ListParagraph"/>
        <w:numPr>
          <w:ilvl w:val="0"/>
          <w:numId w:val="3"/>
        </w:numPr>
      </w:pPr>
      <w:r w:rsidRPr="00660A0A">
        <w:rPr>
          <w:b/>
          <w:bCs/>
        </w:rPr>
        <w:t>Host.IsResourceCreated(nodeName)</w:t>
      </w:r>
      <w:r>
        <w:t xml:space="preserve"> – Returns whether the resource node specified has its resource created or not. Takes a node name, not a resource name.</w:t>
      </w:r>
    </w:p>
    <w:p w14:paraId="1E45665F" w14:textId="25066A44" w:rsidR="00660A0A" w:rsidRDefault="00660A0A" w:rsidP="002F026E">
      <w:pPr>
        <w:pStyle w:val="ListParagraph"/>
        <w:numPr>
          <w:ilvl w:val="0"/>
          <w:numId w:val="3"/>
        </w:numPr>
      </w:pPr>
      <w:r w:rsidRPr="00660A0A">
        <w:rPr>
          <w:b/>
          <w:bCs/>
        </w:rPr>
        <w:t>Host.SetViewedResource(resourceName)</w:t>
      </w:r>
      <w:r>
        <w:t xml:space="preserve"> – Makes the viewer view the specified resource name.  This is the same resource name you see in the viewer, such as “Input – Initial State”, not the node name.</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SetShaderAssertsLogging(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GetShaderAssertFormatString(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GetShaderAssertDisplayName(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lastRenderedPageBreak/>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21E43"/>
    <w:rsid w:val="000521FA"/>
    <w:rsid w:val="0005786D"/>
    <w:rsid w:val="000641D0"/>
    <w:rsid w:val="00075337"/>
    <w:rsid w:val="000A3D85"/>
    <w:rsid w:val="00120D17"/>
    <w:rsid w:val="00135008"/>
    <w:rsid w:val="00162500"/>
    <w:rsid w:val="001A433C"/>
    <w:rsid w:val="001B061B"/>
    <w:rsid w:val="001F56F1"/>
    <w:rsid w:val="0023341E"/>
    <w:rsid w:val="0024252B"/>
    <w:rsid w:val="00243220"/>
    <w:rsid w:val="00255AD7"/>
    <w:rsid w:val="00264346"/>
    <w:rsid w:val="00294698"/>
    <w:rsid w:val="002A4E3C"/>
    <w:rsid w:val="002D2547"/>
    <w:rsid w:val="002F026E"/>
    <w:rsid w:val="00311AAF"/>
    <w:rsid w:val="00343AA7"/>
    <w:rsid w:val="00372E42"/>
    <w:rsid w:val="00393F5A"/>
    <w:rsid w:val="003C1B43"/>
    <w:rsid w:val="003D2D8E"/>
    <w:rsid w:val="003D6174"/>
    <w:rsid w:val="004111D8"/>
    <w:rsid w:val="0043639E"/>
    <w:rsid w:val="00440E87"/>
    <w:rsid w:val="00442378"/>
    <w:rsid w:val="004654BE"/>
    <w:rsid w:val="00526A30"/>
    <w:rsid w:val="005E3CF1"/>
    <w:rsid w:val="005F0024"/>
    <w:rsid w:val="0062337B"/>
    <w:rsid w:val="0064655C"/>
    <w:rsid w:val="00654A5E"/>
    <w:rsid w:val="00660A0A"/>
    <w:rsid w:val="00687A48"/>
    <w:rsid w:val="006A15C6"/>
    <w:rsid w:val="006C7AFF"/>
    <w:rsid w:val="006E22E5"/>
    <w:rsid w:val="006F4AAB"/>
    <w:rsid w:val="0072136F"/>
    <w:rsid w:val="00723010"/>
    <w:rsid w:val="00726545"/>
    <w:rsid w:val="007B0398"/>
    <w:rsid w:val="007B1FA0"/>
    <w:rsid w:val="00806704"/>
    <w:rsid w:val="00817430"/>
    <w:rsid w:val="00831EA8"/>
    <w:rsid w:val="008351F6"/>
    <w:rsid w:val="00836AE4"/>
    <w:rsid w:val="00857183"/>
    <w:rsid w:val="00897820"/>
    <w:rsid w:val="008C0433"/>
    <w:rsid w:val="008E2132"/>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1FDF"/>
    <w:rsid w:val="00BC367C"/>
    <w:rsid w:val="00BE4829"/>
    <w:rsid w:val="00BE5049"/>
    <w:rsid w:val="00BF392F"/>
    <w:rsid w:val="00C008BA"/>
    <w:rsid w:val="00C0181F"/>
    <w:rsid w:val="00C233BA"/>
    <w:rsid w:val="00C641B6"/>
    <w:rsid w:val="00C90966"/>
    <w:rsid w:val="00CD3CFB"/>
    <w:rsid w:val="00CD6699"/>
    <w:rsid w:val="00CE457A"/>
    <w:rsid w:val="00D360F1"/>
    <w:rsid w:val="00D55ED2"/>
    <w:rsid w:val="00D771A2"/>
    <w:rsid w:val="00DF440B"/>
    <w:rsid w:val="00E1543B"/>
    <w:rsid w:val="00E32BF5"/>
    <w:rsid w:val="00E4076D"/>
    <w:rsid w:val="00E52BDC"/>
    <w:rsid w:val="00EA0726"/>
    <w:rsid w:val="00EA75EC"/>
    <w:rsid w:val="00F43563"/>
    <w:rsid w:val="00F462C5"/>
    <w:rsid w:val="00F5322C"/>
    <w:rsid w:val="00F533C3"/>
    <w:rsid w:val="00F55139"/>
    <w:rsid w:val="00F5614E"/>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3</TotalTime>
  <Pages>8</Pages>
  <Words>3271</Words>
  <Characters>18416</Characters>
  <Application>Microsoft Office Word</Application>
  <DocSecurity>0</DocSecurity>
  <Lines>297</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81</cp:revision>
  <dcterms:created xsi:type="dcterms:W3CDTF">2023-06-15T21:12:00Z</dcterms:created>
  <dcterms:modified xsi:type="dcterms:W3CDTF">2025-04-0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